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4BA31" w14:textId="77777777" w:rsidR="00FE067E" w:rsidRPr="00FB2FA8" w:rsidRDefault="00CD36CF" w:rsidP="00CC1F3B">
      <w:pPr>
        <w:pStyle w:val="TitlePageOrigin"/>
        <w:rPr>
          <w:color w:val="auto"/>
        </w:rPr>
      </w:pPr>
      <w:r w:rsidRPr="00FB2FA8">
        <w:rPr>
          <w:color w:val="auto"/>
        </w:rPr>
        <w:t>WEST virginia legislature</w:t>
      </w:r>
    </w:p>
    <w:p w14:paraId="3E479FF9" w14:textId="031916F3" w:rsidR="00CD36CF" w:rsidRPr="00FB2FA8" w:rsidRDefault="00CD36CF" w:rsidP="00CC1F3B">
      <w:pPr>
        <w:pStyle w:val="TitlePageSession"/>
        <w:rPr>
          <w:color w:val="auto"/>
        </w:rPr>
      </w:pPr>
      <w:r w:rsidRPr="00FB2FA8">
        <w:rPr>
          <w:color w:val="auto"/>
        </w:rPr>
        <w:t>20</w:t>
      </w:r>
      <w:r w:rsidR="00301777" w:rsidRPr="00FB2FA8">
        <w:rPr>
          <w:color w:val="auto"/>
        </w:rPr>
        <w:t>2</w:t>
      </w:r>
      <w:r w:rsidRPr="00FB2FA8">
        <w:rPr>
          <w:color w:val="auto"/>
        </w:rPr>
        <w:t>1 regular session</w:t>
      </w:r>
    </w:p>
    <w:p w14:paraId="5CD0F9CF" w14:textId="77777777" w:rsidR="00CD36CF" w:rsidRPr="00FB2FA8" w:rsidRDefault="00F9007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FB2FA8">
            <w:rPr>
              <w:color w:val="auto"/>
            </w:rPr>
            <w:t>Introduced</w:t>
          </w:r>
        </w:sdtContent>
      </w:sdt>
    </w:p>
    <w:p w14:paraId="580C58AF" w14:textId="60BE231D" w:rsidR="00CD36CF" w:rsidRPr="00FB2FA8" w:rsidRDefault="00F9007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B2FA8">
            <w:rPr>
              <w:color w:val="auto"/>
            </w:rPr>
            <w:t>House</w:t>
          </w:r>
        </w:sdtContent>
      </w:sdt>
      <w:r w:rsidR="00303684" w:rsidRPr="00FB2FA8">
        <w:rPr>
          <w:color w:val="auto"/>
        </w:rPr>
        <w:t xml:space="preserve"> </w:t>
      </w:r>
      <w:r w:rsidR="00CD36CF" w:rsidRPr="00FB2FA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298</w:t>
          </w:r>
        </w:sdtContent>
      </w:sdt>
    </w:p>
    <w:p w14:paraId="6CB30D49" w14:textId="10BB87C6" w:rsidR="00CD36CF" w:rsidRPr="00FB2FA8" w:rsidRDefault="00CD36CF" w:rsidP="00CC1F3B">
      <w:pPr>
        <w:pStyle w:val="Sponsors"/>
        <w:rPr>
          <w:color w:val="auto"/>
        </w:rPr>
      </w:pPr>
      <w:r w:rsidRPr="00FB2FA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6C3D65" w:rsidRPr="00FB2FA8">
            <w:rPr>
              <w:color w:val="auto"/>
            </w:rPr>
            <w:t>Delegate</w:t>
          </w:r>
          <w:r w:rsidR="008D537D" w:rsidRPr="00FB2FA8">
            <w:rPr>
              <w:color w:val="auto"/>
            </w:rPr>
            <w:t xml:space="preserve"> </w:t>
          </w:r>
          <w:r w:rsidR="006C3D65" w:rsidRPr="00FB2FA8">
            <w:rPr>
              <w:color w:val="auto"/>
            </w:rPr>
            <w:t>Foster</w:t>
          </w:r>
        </w:sdtContent>
      </w:sdt>
    </w:p>
    <w:p w14:paraId="2C118FF3" w14:textId="7011F79B" w:rsidR="00E831B3" w:rsidRPr="00FB2FA8" w:rsidRDefault="00CD36CF" w:rsidP="00571CBD">
      <w:pPr>
        <w:pStyle w:val="References"/>
        <w:rPr>
          <w:color w:val="auto"/>
        </w:rPr>
      </w:pPr>
      <w:r w:rsidRPr="00FB2FA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F9007B">
            <w:rPr>
              <w:color w:val="auto"/>
            </w:rPr>
            <w:t>Introduced February 11, 2021; Referred to the Committee on Technology and Infrastructure then the Judiciary</w:t>
          </w:r>
        </w:sdtContent>
      </w:sdt>
      <w:r w:rsidRPr="00FB2FA8">
        <w:rPr>
          <w:color w:val="auto"/>
        </w:rPr>
        <w:t>]</w:t>
      </w:r>
    </w:p>
    <w:p w14:paraId="38CC1C71" w14:textId="77777777" w:rsidR="00303684" w:rsidRPr="00FB2FA8" w:rsidRDefault="0000526A" w:rsidP="00CC1F3B">
      <w:pPr>
        <w:pStyle w:val="TitleSection"/>
        <w:rPr>
          <w:color w:val="auto"/>
        </w:rPr>
      </w:pPr>
      <w:r w:rsidRPr="00FB2FA8">
        <w:rPr>
          <w:color w:val="auto"/>
        </w:rPr>
        <w:lastRenderedPageBreak/>
        <w:t>A BILL</w:t>
      </w:r>
      <w:r w:rsidR="001A0B9F" w:rsidRPr="00FB2FA8">
        <w:rPr>
          <w:color w:val="auto"/>
        </w:rPr>
        <w:t xml:space="preserve"> to amend the Code of West Virginia,1931, as amended, by adding thereto a new section, designated §17C-3-11, relating to requiring a warning light to be erected on certain roads to warn of a traffic light ahead.</w:t>
      </w:r>
    </w:p>
    <w:p w14:paraId="096BF99D" w14:textId="77777777" w:rsidR="00303684" w:rsidRPr="00FB2FA8" w:rsidRDefault="00303684" w:rsidP="00CC1F3B">
      <w:pPr>
        <w:pStyle w:val="EnactingClause"/>
        <w:rPr>
          <w:color w:val="auto"/>
        </w:rPr>
        <w:sectPr w:rsidR="00303684" w:rsidRPr="00FB2FA8" w:rsidSect="00D8543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B2FA8">
        <w:rPr>
          <w:color w:val="auto"/>
        </w:rPr>
        <w:t>Be it enacted by the Legislature of West Virginia:</w:t>
      </w:r>
    </w:p>
    <w:p w14:paraId="3CD43700" w14:textId="5E920056" w:rsidR="001A0B9F" w:rsidRPr="00FB2FA8" w:rsidRDefault="001A0B9F" w:rsidP="00D85438">
      <w:pPr>
        <w:pStyle w:val="ArticleHeading"/>
        <w:rPr>
          <w:color w:val="auto"/>
        </w:rPr>
      </w:pPr>
      <w:r w:rsidRPr="00FB2FA8">
        <w:rPr>
          <w:color w:val="auto"/>
        </w:rPr>
        <w:t>ARTICLE 3. TRAFFIC SIGNS, SIGNALS</w:t>
      </w:r>
      <w:r w:rsidR="00856AC8" w:rsidRPr="00FB2FA8">
        <w:rPr>
          <w:color w:val="auto"/>
        </w:rPr>
        <w:t>,</w:t>
      </w:r>
      <w:r w:rsidRPr="00FB2FA8">
        <w:rPr>
          <w:color w:val="auto"/>
        </w:rPr>
        <w:t xml:space="preserve"> AND MARKINGS.</w:t>
      </w:r>
    </w:p>
    <w:p w14:paraId="344EE0D4" w14:textId="77777777" w:rsidR="00102EB5" w:rsidRPr="00FB2FA8" w:rsidRDefault="00202856" w:rsidP="001A0B9F">
      <w:pPr>
        <w:pStyle w:val="SectionHeading"/>
        <w:rPr>
          <w:color w:val="auto"/>
          <w:u w:val="single"/>
        </w:rPr>
        <w:sectPr w:rsidR="00102EB5" w:rsidRPr="00FB2FA8" w:rsidSect="00D85438">
          <w:type w:val="continuous"/>
          <w:pgSz w:w="12240" w:h="15840"/>
          <w:pgMar w:top="1440" w:right="1440" w:bottom="1440" w:left="1440" w:header="720" w:footer="720" w:gutter="0"/>
          <w:lnNumType w:countBy="1" w:restart="newSection"/>
          <w:cols w:space="720"/>
          <w:noEndnote/>
          <w:docGrid w:linePitch="299"/>
        </w:sectPr>
      </w:pPr>
      <w:r w:rsidRPr="00FB2FA8">
        <w:rPr>
          <w:rFonts w:cs="Arial"/>
          <w:color w:val="auto"/>
          <w:u w:val="single"/>
        </w:rPr>
        <w:t>§</w:t>
      </w:r>
      <w:r w:rsidR="001A0B9F" w:rsidRPr="00FB2FA8">
        <w:rPr>
          <w:color w:val="auto"/>
          <w:u w:val="single"/>
        </w:rPr>
        <w:t xml:space="preserve">17C-3-11.  </w:t>
      </w:r>
      <w:r w:rsidR="00350E67" w:rsidRPr="00FB2FA8">
        <w:rPr>
          <w:color w:val="auto"/>
          <w:u w:val="single"/>
        </w:rPr>
        <w:t>Warning of traffic lights ahead.</w:t>
      </w:r>
    </w:p>
    <w:p w14:paraId="5113F916" w14:textId="3EC76667" w:rsidR="00350E67" w:rsidRPr="00FB2FA8" w:rsidRDefault="00350E67" w:rsidP="00350E67">
      <w:pPr>
        <w:pStyle w:val="SectionBody"/>
        <w:rPr>
          <w:color w:val="auto"/>
          <w:u w:val="single"/>
        </w:rPr>
        <w:sectPr w:rsidR="00350E67" w:rsidRPr="00FB2FA8" w:rsidSect="00D85438">
          <w:type w:val="continuous"/>
          <w:pgSz w:w="12240" w:h="15840"/>
          <w:pgMar w:top="1440" w:right="1440" w:bottom="1440" w:left="1440" w:header="720" w:footer="720" w:gutter="0"/>
          <w:lnNumType w:countBy="1" w:restart="newSection"/>
          <w:cols w:space="720"/>
          <w:noEndnote/>
          <w:docGrid w:linePitch="299"/>
        </w:sectPr>
      </w:pPr>
      <w:r w:rsidRPr="00FB2FA8">
        <w:rPr>
          <w:color w:val="auto"/>
          <w:u w:val="single"/>
        </w:rPr>
        <w:t xml:space="preserve">On all state roads where speed limits are </w:t>
      </w:r>
      <w:r w:rsidR="00647D6D" w:rsidRPr="00FB2FA8">
        <w:rPr>
          <w:color w:val="auto"/>
          <w:u w:val="single"/>
        </w:rPr>
        <w:t>60</w:t>
      </w:r>
      <w:r w:rsidRPr="00FB2FA8">
        <w:rPr>
          <w:color w:val="auto"/>
          <w:u w:val="single"/>
        </w:rPr>
        <w:t xml:space="preserve"> miles per hour or higher, warning lights shall be erected at a sufficient distance to allow a motor vehicle to stop safely to notify drivers that they are approaching a traffic light. These lights shall contain a system that additionally warns drivers that the light will have turned red by the time they reach its location.</w:t>
      </w:r>
    </w:p>
    <w:p w14:paraId="06479331" w14:textId="77777777" w:rsidR="001A0B9F" w:rsidRPr="00FB2FA8" w:rsidRDefault="001A0B9F" w:rsidP="001A0B9F">
      <w:pPr>
        <w:widowControl w:val="0"/>
        <w:suppressLineNumbers/>
        <w:ind w:left="720" w:hanging="720"/>
        <w:jc w:val="both"/>
        <w:outlineLvl w:val="1"/>
        <w:rPr>
          <w:rFonts w:eastAsia="Calibri"/>
          <w:b/>
          <w:caps/>
          <w:color w:val="auto"/>
          <w:sz w:val="24"/>
        </w:rPr>
      </w:pPr>
    </w:p>
    <w:p w14:paraId="02E67C3F" w14:textId="423D5CFC" w:rsidR="006865E9" w:rsidRPr="00FB2FA8" w:rsidRDefault="00CF1DCA" w:rsidP="00D50FCE">
      <w:pPr>
        <w:pStyle w:val="Note"/>
        <w:rPr>
          <w:color w:val="auto"/>
        </w:rPr>
      </w:pPr>
      <w:r w:rsidRPr="00FB2FA8">
        <w:rPr>
          <w:color w:val="auto"/>
        </w:rPr>
        <w:t>NOTE: The</w:t>
      </w:r>
      <w:r w:rsidR="00D50FCE" w:rsidRPr="00FB2FA8">
        <w:rPr>
          <w:color w:val="auto"/>
        </w:rPr>
        <w:t xml:space="preserve"> purpose of this bill is to require that a warning light be erected on certain roads to warn of a traffic light ahead.</w:t>
      </w:r>
    </w:p>
    <w:p w14:paraId="5F392E43" w14:textId="77777777" w:rsidR="006865E9" w:rsidRPr="00FB2FA8" w:rsidRDefault="00AE48A0" w:rsidP="00CC1F3B">
      <w:pPr>
        <w:pStyle w:val="Note"/>
        <w:rPr>
          <w:color w:val="auto"/>
        </w:rPr>
      </w:pPr>
      <w:r w:rsidRPr="00FB2FA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B2FA8" w:rsidSect="00D85438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CE3FA" w14:textId="77777777" w:rsidR="00CF1DCA" w:rsidRPr="00B844FE" w:rsidRDefault="00CF1DCA" w:rsidP="00B844FE">
      <w:r>
        <w:separator/>
      </w:r>
    </w:p>
  </w:endnote>
  <w:endnote w:type="continuationSeparator" w:id="0">
    <w:p w14:paraId="7FF92A76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0C6FED7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D2B5A32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98AC9B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69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B0B515" w14:textId="77777777" w:rsidR="00CF1DCA" w:rsidRPr="00B844FE" w:rsidRDefault="00CF1DCA" w:rsidP="00B844FE">
      <w:r>
        <w:separator/>
      </w:r>
    </w:p>
  </w:footnote>
  <w:footnote w:type="continuationSeparator" w:id="0">
    <w:p w14:paraId="3FD48809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32C51" w14:textId="77777777" w:rsidR="002A0269" w:rsidRPr="00B844FE" w:rsidRDefault="00F9007B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10CA4" w14:textId="34F934D4" w:rsidR="00C33014" w:rsidRPr="00C33014" w:rsidRDefault="00AE48A0" w:rsidP="000573A9">
    <w:pPr>
      <w:pStyle w:val="HeaderStyle"/>
    </w:pPr>
    <w:r>
      <w:t>I</w:t>
    </w:r>
    <w:r w:rsidR="00647D6D">
      <w:t>ntr</w:t>
    </w:r>
    <w:r w:rsidR="00202856">
      <w:t>.</w:t>
    </w:r>
    <w:r w:rsidR="00D85438">
      <w:t>HB</w:t>
    </w:r>
    <w:sdt>
      <w:sdtPr>
        <w:tag w:val="BNumWH"/>
        <w:id w:val="138549797"/>
        <w:placeholder>
          <w:docPart w:val="A03675528D194605A83E8BC2A367D156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301777" w:rsidRPr="00301777">
          <w:rPr>
            <w:color w:val="auto"/>
          </w:rPr>
          <w:t>2021R1713</w:t>
        </w:r>
      </w:sdtContent>
    </w:sdt>
  </w:p>
  <w:p w14:paraId="41AECC31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59635" w14:textId="67F25EA7" w:rsidR="002A0269" w:rsidRPr="002A0269" w:rsidRDefault="00202856" w:rsidP="00CC1F3B">
    <w:pPr>
      <w:pStyle w:val="HeaderStyle"/>
    </w:pPr>
    <w:r>
      <w:t>.</w:t>
    </w:r>
    <w:sdt>
      <w:sdtPr>
        <w:tag w:val="BNumWH"/>
        <w:id w:val="-1890952866"/>
        <w:placeholder>
          <w:docPart w:val="D284F705084D49D2A5E65F8FAD02AAE5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1A0B9F">
          <w:t>20</w:t>
        </w:r>
        <w:r w:rsidR="00301777">
          <w:t>2</w:t>
        </w:r>
        <w:r w:rsidR="001A0B9F">
          <w:t>1R</w:t>
        </w:r>
        <w:r w:rsidR="00647D6D">
          <w:t>171</w:t>
        </w:r>
        <w:r w:rsidR="00301777">
          <w:t>3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jI1NjE2NjEzNTRQ0lEKTi0uzszPAykwrAUAQuCQbywAAAA="/>
  </w:docVars>
  <w:rsids>
    <w:rsidRoot w:val="00CF1DCA"/>
    <w:rsid w:val="0000526A"/>
    <w:rsid w:val="000573A9"/>
    <w:rsid w:val="00085D22"/>
    <w:rsid w:val="000944BA"/>
    <w:rsid w:val="00096928"/>
    <w:rsid w:val="000C5C77"/>
    <w:rsid w:val="000F6617"/>
    <w:rsid w:val="0010070F"/>
    <w:rsid w:val="00102EB5"/>
    <w:rsid w:val="00112F98"/>
    <w:rsid w:val="0015112E"/>
    <w:rsid w:val="001552E7"/>
    <w:rsid w:val="001566B4"/>
    <w:rsid w:val="001A0B9F"/>
    <w:rsid w:val="001C279E"/>
    <w:rsid w:val="001D459E"/>
    <w:rsid w:val="00202856"/>
    <w:rsid w:val="0027011C"/>
    <w:rsid w:val="00274200"/>
    <w:rsid w:val="00275740"/>
    <w:rsid w:val="002A0269"/>
    <w:rsid w:val="00301777"/>
    <w:rsid w:val="00303684"/>
    <w:rsid w:val="003143F5"/>
    <w:rsid w:val="00314854"/>
    <w:rsid w:val="00350E67"/>
    <w:rsid w:val="00394191"/>
    <w:rsid w:val="003C51CD"/>
    <w:rsid w:val="004368E0"/>
    <w:rsid w:val="004C13DD"/>
    <w:rsid w:val="004E3441"/>
    <w:rsid w:val="00531055"/>
    <w:rsid w:val="005549A5"/>
    <w:rsid w:val="00571CBD"/>
    <w:rsid w:val="005A5366"/>
    <w:rsid w:val="00637E73"/>
    <w:rsid w:val="00647D6D"/>
    <w:rsid w:val="006865E9"/>
    <w:rsid w:val="00691F3E"/>
    <w:rsid w:val="00694BFB"/>
    <w:rsid w:val="006A106B"/>
    <w:rsid w:val="006C3D65"/>
    <w:rsid w:val="006C523D"/>
    <w:rsid w:val="006D4036"/>
    <w:rsid w:val="00745F72"/>
    <w:rsid w:val="007A7081"/>
    <w:rsid w:val="007F1CF5"/>
    <w:rsid w:val="00834EDE"/>
    <w:rsid w:val="00836287"/>
    <w:rsid w:val="00856AC8"/>
    <w:rsid w:val="008736AA"/>
    <w:rsid w:val="008D275D"/>
    <w:rsid w:val="008D537D"/>
    <w:rsid w:val="00980327"/>
    <w:rsid w:val="00986478"/>
    <w:rsid w:val="009A60BA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80C20"/>
    <w:rsid w:val="00B844FE"/>
    <w:rsid w:val="00B86B4F"/>
    <w:rsid w:val="00BC562B"/>
    <w:rsid w:val="00C06AB2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F1DCA"/>
    <w:rsid w:val="00D50FCE"/>
    <w:rsid w:val="00D579FC"/>
    <w:rsid w:val="00D81C16"/>
    <w:rsid w:val="00D85438"/>
    <w:rsid w:val="00DE526B"/>
    <w:rsid w:val="00DF199D"/>
    <w:rsid w:val="00E01542"/>
    <w:rsid w:val="00E242AA"/>
    <w:rsid w:val="00E365F1"/>
    <w:rsid w:val="00E62F48"/>
    <w:rsid w:val="00E831B3"/>
    <w:rsid w:val="00EE70CB"/>
    <w:rsid w:val="00F41CA2"/>
    <w:rsid w:val="00F443C0"/>
    <w:rsid w:val="00F62EFB"/>
    <w:rsid w:val="00F9007B"/>
    <w:rsid w:val="00F939A4"/>
    <w:rsid w:val="00FA7B09"/>
    <w:rsid w:val="00FB2FA8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6CEC7475"/>
  <w15:chartTrackingRefBased/>
  <w15:docId w15:val="{F4FBC09F-0445-4246-96C5-8D6CD872D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8D53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3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03675528D194605A83E8BC2A367D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17822-590D-4AAC-B825-0E2BF3581ACA}"/>
      </w:docPartPr>
      <w:docPartBody>
        <w:p w:rsidR="005B1B8B" w:rsidRDefault="005B1B8B"/>
      </w:docPartBody>
    </w:docPart>
    <w:docPart>
      <w:docPartPr>
        <w:name w:val="D284F705084D49D2A5E65F8FAD02A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F2221-A671-46BF-B808-A5BAE800C4BA}"/>
      </w:docPartPr>
      <w:docPartBody>
        <w:p w:rsidR="005B1B8B" w:rsidRDefault="005B1B8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5B1B8B"/>
    <w:rsid w:val="008E3C95"/>
    <w:rsid w:val="009053E8"/>
    <w:rsid w:val="009B13B7"/>
    <w:rsid w:val="00B77365"/>
    <w:rsid w:val="00C875DE"/>
    <w:rsid w:val="00E6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FF890-37DC-4606-9CC2-998AFB8B5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Joey Sheen</cp:lastModifiedBy>
  <cp:revision>2</cp:revision>
  <cp:lastPrinted>2017-03-07T13:26:00Z</cp:lastPrinted>
  <dcterms:created xsi:type="dcterms:W3CDTF">2021-02-10T14:59:00Z</dcterms:created>
  <dcterms:modified xsi:type="dcterms:W3CDTF">2021-02-10T14:59:00Z</dcterms:modified>
</cp:coreProperties>
</file>